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91A4B" w14:textId="77777777" w:rsidR="00D068AD" w:rsidRPr="00903E22" w:rsidRDefault="00D068AD" w:rsidP="00D068AD">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Below is a list of questions to discuss:</w:t>
      </w:r>
    </w:p>
    <w:p w14:paraId="59F29C6B" w14:textId="77777777" w:rsidR="00D068AD" w:rsidRPr="00903E22" w:rsidRDefault="00D068AD" w:rsidP="00D068AD">
      <w:pPr>
        <w:numPr>
          <w:ilvl w:val="0"/>
          <w:numId w:val="7"/>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How do you create an environment conducive to group learning activities?</w:t>
      </w:r>
    </w:p>
    <w:p w14:paraId="4B678FC2" w14:textId="77777777" w:rsidR="00D068AD" w:rsidRPr="00903E22" w:rsidRDefault="00D068AD" w:rsidP="00D068AD">
      <w:pPr>
        <w:numPr>
          <w:ilvl w:val="0"/>
          <w:numId w:val="7"/>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What behavior situations arise during group learning activities?</w:t>
      </w:r>
    </w:p>
    <w:p w14:paraId="5F02EBFA" w14:textId="77777777" w:rsidR="00D068AD" w:rsidRPr="00903E22" w:rsidRDefault="00D068AD" w:rsidP="00D068AD">
      <w:pPr>
        <w:numPr>
          <w:ilvl w:val="0"/>
          <w:numId w:val="7"/>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How do you deal with behavior situations during group learning activities?</w:t>
      </w:r>
    </w:p>
    <w:p w14:paraId="0E23C23F" w14:textId="77777777" w:rsidR="00D068AD" w:rsidRPr="00903E22" w:rsidRDefault="00D068AD" w:rsidP="00D068AD">
      <w:pPr>
        <w:numPr>
          <w:ilvl w:val="0"/>
          <w:numId w:val="7"/>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How do you set the expectations for group learning activities?</w:t>
      </w:r>
    </w:p>
    <w:p w14:paraId="0CDF97FF" w14:textId="77777777" w:rsidR="00D068AD" w:rsidRPr="00903E22" w:rsidRDefault="00D068AD" w:rsidP="00D068AD">
      <w:pPr>
        <w:numPr>
          <w:ilvl w:val="0"/>
          <w:numId w:val="7"/>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What strategies are the most beneficial when managing group learning activities?</w:t>
      </w:r>
    </w:p>
    <w:p w14:paraId="78D6D272" w14:textId="77777777" w:rsidR="00D068AD" w:rsidRPr="00903E22" w:rsidRDefault="00D068AD" w:rsidP="00D068AD">
      <w:pPr>
        <w:shd w:val="clear" w:color="auto" w:fill="FFFFFF"/>
        <w:spacing w:beforeAutospacing="1" w:after="0" w:afterAutospacing="1" w:line="360" w:lineRule="atLeast"/>
        <w:textAlignment w:val="baseline"/>
        <w:rPr>
          <w:rFonts w:eastAsia="Times New Roman"/>
          <w:color w:val="414141"/>
          <w:spacing w:val="2"/>
        </w:rPr>
      </w:pPr>
      <w:r w:rsidRPr="00903E22">
        <w:rPr>
          <w:rFonts w:eastAsia="Times New Roman"/>
          <w:color w:val="414141"/>
          <w:spacing w:val="2"/>
        </w:rPr>
        <w:t>Ask two additional questions of your own.</w:t>
      </w:r>
      <w:r w:rsidRPr="00903E22">
        <w:rPr>
          <w:rFonts w:eastAsia="Times New Roman"/>
          <w:b/>
          <w:bCs/>
          <w:color w:val="414141"/>
          <w:spacing w:val="2"/>
          <w:bdr w:val="none" w:sz="0" w:space="0" w:color="auto" w:frame="1"/>
        </w:rPr>
        <w:t> </w:t>
      </w:r>
    </w:p>
    <w:p w14:paraId="6454642F" w14:textId="77777777" w:rsidR="00D068AD" w:rsidRPr="00903E22" w:rsidRDefault="00D068AD" w:rsidP="00D068AD">
      <w:pPr>
        <w:shd w:val="clear" w:color="auto" w:fill="FFFFFF"/>
        <w:spacing w:beforeAutospacing="1" w:after="0" w:afterAutospacing="1" w:line="360" w:lineRule="atLeast"/>
        <w:textAlignment w:val="baseline"/>
        <w:rPr>
          <w:rFonts w:eastAsia="Times New Roman"/>
          <w:color w:val="414141"/>
          <w:spacing w:val="2"/>
        </w:rPr>
      </w:pPr>
      <w:r w:rsidRPr="00903E22">
        <w:rPr>
          <w:rFonts w:eastAsia="Times New Roman"/>
          <w:b/>
          <w:bCs/>
          <w:color w:val="414141"/>
          <w:spacing w:val="2"/>
          <w:bdr w:val="none" w:sz="0" w:space="0" w:color="auto" w:frame="1"/>
        </w:rPr>
        <w:t>Part 3: Reflection</w:t>
      </w:r>
    </w:p>
    <w:p w14:paraId="14945A2F" w14:textId="77777777" w:rsidR="00D068AD" w:rsidRPr="00903E22" w:rsidRDefault="00D068AD" w:rsidP="00D068AD">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250-500 words, summarize and reflect on your observation and collaboration in your mentor teacher's classroom. Discuss the classroom environment and why it is conducive to group and cooperative learning, expectations, and student engagement. Explain how you will use your findings in your future professional practice.</w:t>
      </w:r>
    </w:p>
    <w:p w14:paraId="171FF7EE"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78737F"/>
    <w:multiLevelType w:val="multilevel"/>
    <w:tmpl w:val="5C50D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B57D0A"/>
    <w:multiLevelType w:val="multilevel"/>
    <w:tmpl w:val="6DF2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3"/>
  </w:num>
  <w:num w:numId="3">
    <w:abstractNumId w:val="0"/>
  </w:num>
  <w:num w:numId="4">
    <w:abstractNumId w:val="5"/>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sDQ0NzAxs7AwMDZT0lEKTi0uzszPAykwrAUAX63GjywAAAA="/>
  </w:docVars>
  <w:rsids>
    <w:rsidRoot w:val="000B5424"/>
    <w:rsid w:val="000B5424"/>
    <w:rsid w:val="001D4037"/>
    <w:rsid w:val="00220791"/>
    <w:rsid w:val="00487F51"/>
    <w:rsid w:val="004A2581"/>
    <w:rsid w:val="004F6D24"/>
    <w:rsid w:val="0050178B"/>
    <w:rsid w:val="006041F9"/>
    <w:rsid w:val="006A53F1"/>
    <w:rsid w:val="008702FF"/>
    <w:rsid w:val="008E2E99"/>
    <w:rsid w:val="00964E27"/>
    <w:rsid w:val="009E66D3"/>
    <w:rsid w:val="00BF67AC"/>
    <w:rsid w:val="00CF74B5"/>
    <w:rsid w:val="00D068AD"/>
    <w:rsid w:val="00D6593A"/>
    <w:rsid w:val="00D86B3D"/>
    <w:rsid w:val="00E4405C"/>
    <w:rsid w:val="00F34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DC13"/>
  <w15:chartTrackingRefBased/>
  <w15:docId w15:val="{C05CD38D-1E60-483C-9E06-FCD015FF7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8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6</Words>
  <Characters>667</Characters>
  <Application>Microsoft Office Word</Application>
  <DocSecurity>0</DocSecurity>
  <Lines>5</Lines>
  <Paragraphs>1</Paragraphs>
  <ScaleCrop>false</ScaleCrop>
  <Company/>
  <LinksUpToDate>false</LinksUpToDate>
  <CharactersWithSpaces>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1T08:31:00Z</dcterms:created>
  <dcterms:modified xsi:type="dcterms:W3CDTF">2021-11-11T08:31:00Z</dcterms:modified>
</cp:coreProperties>
</file>